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C1A19" w14:textId="0BE917E5" w:rsidR="00541027" w:rsidRDefault="003E5859" w:rsidP="00437B35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06716"/>
      <w:r w:rsidR="00D45FFD">
        <w:rPr>
          <w:lang w:val=""/>
        </w:rPr>
        <w:t>SB1</w:t>
      </w:r>
      <w:r w:rsidR="0084275E">
        <w:rPr>
          <w:lang w:val=""/>
        </w:rPr>
        <w:t>0</w:t>
      </w:r>
      <w:r w:rsidR="00437B35" w:rsidRPr="00437B35">
        <w:rPr>
          <w:caps w:val="0"/>
          <w:lang w:val=""/>
        </w:rPr>
        <w:t>i</w:t>
      </w:r>
      <w:r w:rsidR="00437B35">
        <w:rPr>
          <w:lang w:val=""/>
        </w:rPr>
        <w:t xml:space="preserve"> - Subwoofer</w:t>
      </w:r>
      <w:bookmarkEnd w:id="0"/>
      <w:r>
        <w:fldChar w:fldCharType="end"/>
      </w:r>
    </w:p>
    <w:p w14:paraId="0C343559" w14:textId="0E105D76" w:rsidR="00541027" w:rsidRDefault="003E5859">
      <w:pPr>
        <w:pStyle w:val="Corpsdetexte"/>
      </w:pPr>
      <w:r>
        <w:t>Install</w:t>
      </w:r>
      <w:r w:rsidR="00D45FFD">
        <w:t>-</w:t>
      </w:r>
      <w:r>
        <w:t>specific 1</w:t>
      </w:r>
      <w:r w:rsidR="0084275E">
        <w:t>0</w:t>
      </w:r>
      <w:r>
        <w:t>' Subwoofer</w:t>
      </w:r>
    </w:p>
    <w:p w14:paraId="06F65328" w14:textId="04A1FCA4" w:rsidR="00C65F57" w:rsidRDefault="00C65F57" w:rsidP="00C65F57">
      <w:pPr>
        <w:pStyle w:val="Corpsdetexte"/>
      </w:pPr>
      <w:bookmarkStart w:id="1" w:name="_Refd19e65"/>
      <w:bookmarkStart w:id="2" w:name="_Toc36206717"/>
      <w:r>
        <w:t>Mounted on-wall, on-ceiling, in-wall, in-ceiling or stacked on the ground</w:t>
      </w:r>
    </w:p>
    <w:p w14:paraId="36C4E7FD" w14:textId="00A219D5" w:rsidR="00541027" w:rsidRDefault="00D25F21">
      <w:pPr>
        <w:pStyle w:val="Titre1"/>
      </w:pPr>
      <w:r>
        <w:t>SB1</w:t>
      </w:r>
      <w:r w:rsidR="00A72EFC">
        <w:t>0</w:t>
      </w:r>
      <w:r w:rsidR="003E5859">
        <w:t>i</w:t>
      </w:r>
      <w:bookmarkEnd w:id="1"/>
      <w:bookmarkEnd w:id="2"/>
    </w:p>
    <w:p w14:paraId="3B04A35C" w14:textId="77777777" w:rsidR="00541027" w:rsidRDefault="003E5859">
      <w:pPr>
        <w:pStyle w:val="Titre2"/>
      </w:pPr>
      <w:bookmarkStart w:id="3" w:name="_Refd19e71"/>
      <w:bookmarkStart w:id="4" w:name="_Toc36206718"/>
      <w:r>
        <w:t>Short description</w:t>
      </w:r>
      <w:bookmarkEnd w:id="3"/>
      <w:bookmarkEnd w:id="4"/>
    </w:p>
    <w:p w14:paraId="3BFBE114" w14:textId="0AFD62FA" w:rsidR="00541027" w:rsidRDefault="003E5859">
      <w:pPr>
        <w:pStyle w:val="Corpsdetexte"/>
      </w:pPr>
      <w:r>
        <w:t xml:space="preserve">Install-specific </w:t>
      </w:r>
      <w:r w:rsidR="00A72EFC">
        <w:t>ultra-compact</w:t>
      </w:r>
      <w:r>
        <w:t xml:space="preserve"> subwoofer featuring a single 1</w:t>
      </w:r>
      <w:r w:rsidR="00B67FE9">
        <w:t>0</w:t>
      </w:r>
      <w:r>
        <w:t xml:space="preserve"> in </w:t>
      </w:r>
      <w:r w:rsidR="004310EF">
        <w:t xml:space="preserve">with </w:t>
      </w:r>
      <w:r>
        <w:t xml:space="preserve">optimized laminar vents to maximize LF efficiency - deployed in </w:t>
      </w:r>
      <w:r w:rsidR="00024B0A">
        <w:t>stacked or wall-mou</w:t>
      </w:r>
      <w:r w:rsidR="005D2FB1">
        <w:t>nt</w:t>
      </w:r>
      <w:r w:rsidR="00024B0A">
        <w:t>ed</w:t>
      </w:r>
      <w:r>
        <w:t xml:space="preserve"> configurations.</w:t>
      </w:r>
    </w:p>
    <w:p w14:paraId="48F6A23E" w14:textId="77777777" w:rsidR="00541027" w:rsidRDefault="003E5859">
      <w:pPr>
        <w:pStyle w:val="Titre2"/>
      </w:pPr>
      <w:bookmarkStart w:id="5" w:name="_Refd19e80"/>
      <w:bookmarkStart w:id="6" w:name="_Toc36206719"/>
      <w:r>
        <w:t>Description</w:t>
      </w:r>
      <w:bookmarkEnd w:id="5"/>
      <w:bookmarkEnd w:id="6"/>
    </w:p>
    <w:p w14:paraId="38BB0688" w14:textId="66D373B7" w:rsidR="00541027" w:rsidRDefault="003E5859">
      <w:pPr>
        <w:pStyle w:val="Corpsdetexte"/>
      </w:pPr>
      <w:r>
        <w:t xml:space="preserve">Install-specific </w:t>
      </w:r>
      <w:r w:rsidR="00100FDF">
        <w:t xml:space="preserve">ultra-compact </w:t>
      </w:r>
      <w:r>
        <w:t>passive subwoofer with a direct radiating 1</w:t>
      </w:r>
      <w:r w:rsidR="00100FDF">
        <w:t>0</w:t>
      </w:r>
      <w:r>
        <w:t xml:space="preserve"> in transducer mounted in a</w:t>
      </w:r>
      <w:r w:rsidR="00250FE0">
        <w:t xml:space="preserve"> </w:t>
      </w:r>
      <w:r>
        <w:t xml:space="preserve">bass-reflex tuned enclosure with laminar vents for increased LF efficiency. The enclosure cabinet is constructed of premium grade Baltic beech and birch plywood. The transducer front is protected by a coated steel grill and an acoustically transparent fabric. </w:t>
      </w:r>
      <w:r w:rsidR="00DF2867">
        <w:t>Dedicated accessories</w:t>
      </w:r>
      <w:r>
        <w:t xml:space="preserve"> </w:t>
      </w:r>
      <w:r w:rsidR="00DF2867">
        <w:t>allow</w:t>
      </w:r>
      <w:r>
        <w:t xml:space="preserve"> for</w:t>
      </w:r>
      <w:r w:rsidR="00D1577C">
        <w:t xml:space="preserve"> </w:t>
      </w:r>
      <w:r w:rsidR="002D5398">
        <w:t>various mounting options: on-wall, on-ceiling, in-wall and in-ceiling</w:t>
      </w:r>
      <w:r w:rsidR="009F0D92">
        <w:t>.</w:t>
      </w:r>
      <w:r w:rsidR="00470F5B">
        <w:t xml:space="preserve"> </w:t>
      </w:r>
      <w:r w:rsidR="008B2436">
        <w:t xml:space="preserve">The inserts and the connectors are all </w:t>
      </w:r>
      <w:r w:rsidR="00215217">
        <w:t>gathered on a single enclosure panel.</w:t>
      </w:r>
      <w:r>
        <w:t xml:space="preserve"> </w:t>
      </w:r>
      <w:r w:rsidR="00FB5F5B">
        <w:t xml:space="preserve">Rubber </w:t>
      </w:r>
      <w:r w:rsidR="00832580">
        <w:t>feet</w:t>
      </w:r>
      <w:r w:rsidR="00484FD9">
        <w:t xml:space="preserve"> </w:t>
      </w:r>
      <w:r w:rsidR="00F42775">
        <w:t xml:space="preserve">stabilize ground-stacked </w:t>
      </w:r>
      <w:r w:rsidR="00175546">
        <w:t>deployment of one</w:t>
      </w:r>
      <w:r>
        <w:t xml:space="preserve"> or more elements</w:t>
      </w:r>
      <w:r w:rsidR="00520DC2">
        <w:t xml:space="preserve"> to prevent movement or </w:t>
      </w:r>
      <w:r w:rsidR="00840D59">
        <w:t>cabinet</w:t>
      </w:r>
      <w:r w:rsidR="00520DC2">
        <w:t xml:space="preserve"> scratching</w:t>
      </w:r>
      <w:r>
        <w:t>.</w:t>
      </w:r>
      <w:r w:rsidR="00065755">
        <w:t xml:space="preserve"> </w:t>
      </w:r>
      <w:r>
        <w:t>Exclusively driven and protected by a proprietary amplified controller through a dedicated preset.</w:t>
      </w:r>
    </w:p>
    <w:p w14:paraId="79F6595B" w14:textId="77777777" w:rsidR="00541027" w:rsidRDefault="003E5859">
      <w:pPr>
        <w:pStyle w:val="Titre2"/>
      </w:pPr>
      <w:bookmarkStart w:id="7" w:name="_Refd19e89"/>
      <w:bookmarkStart w:id="8" w:name="_Toc36206720"/>
      <w:r>
        <w:t>Technical requirements</w:t>
      </w:r>
      <w:bookmarkEnd w:id="7"/>
      <w:bookmarkEnd w:id="8"/>
    </w:p>
    <w:p w14:paraId="7ACF02F9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Coverage:</w:t>
      </w:r>
    </w:p>
    <w:p w14:paraId="72B201AA" w14:textId="0EDF6A0B" w:rsidR="00541027" w:rsidRPr="00B23423" w:rsidRDefault="003E5859" w:rsidP="004547D5">
      <w:pPr>
        <w:pStyle w:val="Listepuces"/>
        <w:numPr>
          <w:ilvl w:val="0"/>
          <w:numId w:val="25"/>
        </w:numPr>
        <w:rPr>
          <w:rFonts w:ascii="Verdana" w:hAnsi="Verdana"/>
          <w:sz w:val="20"/>
          <w:szCs w:val="20"/>
        </w:rPr>
      </w:pPr>
      <w:bookmarkStart w:id="9" w:name="_Refd19e99"/>
      <w:bookmarkStart w:id="10" w:name="_Tocd19e99"/>
      <w:r w:rsidRPr="00B23423">
        <w:rPr>
          <w:rFonts w:ascii="Verdana" w:hAnsi="Verdana"/>
          <w:sz w:val="20"/>
          <w:szCs w:val="20"/>
        </w:rPr>
        <w:t xml:space="preserve">Enclosure directivity: standard </w:t>
      </w:r>
      <w:bookmarkEnd w:id="9"/>
      <w:bookmarkEnd w:id="10"/>
    </w:p>
    <w:p w14:paraId="31F6D6A9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Transducers:</w:t>
      </w:r>
    </w:p>
    <w:p w14:paraId="6595EDA1" w14:textId="4420AF2C" w:rsidR="00541027" w:rsidRPr="00B23423" w:rsidRDefault="003E5859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11" w:name="_Refd19e113"/>
      <w:bookmarkStart w:id="12" w:name="_Tocd19e113"/>
      <w:r w:rsidRPr="00B23423">
        <w:rPr>
          <w:rFonts w:ascii="Verdana" w:hAnsi="Verdana"/>
          <w:sz w:val="20"/>
          <w:szCs w:val="20"/>
        </w:rPr>
        <w:t>LF transducer: 1</w:t>
      </w:r>
      <w:r w:rsidR="00175546">
        <w:rPr>
          <w:rFonts w:ascii="Verdana" w:hAnsi="Verdana"/>
          <w:sz w:val="20"/>
          <w:szCs w:val="20"/>
        </w:rPr>
        <w:t>0</w:t>
      </w:r>
      <w:r w:rsidRPr="00B23423">
        <w:rPr>
          <w:rFonts w:ascii="Verdana" w:hAnsi="Verdana"/>
          <w:sz w:val="20"/>
          <w:szCs w:val="20"/>
        </w:rPr>
        <w:t>" cone driver</w:t>
      </w:r>
      <w:bookmarkEnd w:id="11"/>
      <w:bookmarkEnd w:id="12"/>
    </w:p>
    <w:p w14:paraId="43CA2A55" w14:textId="10E96365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Acoustics:</w:t>
      </w:r>
    </w:p>
    <w:p w14:paraId="3DC6C77C" w14:textId="77777777" w:rsidR="00541027" w:rsidRPr="00B23423" w:rsidRDefault="003E585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3" w:name="_Refd19e136"/>
      <w:bookmarkStart w:id="14" w:name="_Tocd19e136"/>
      <w:r w:rsidRPr="00B23423">
        <w:rPr>
          <w:rFonts w:ascii="Verdana" w:hAnsi="Verdana"/>
          <w:sz w:val="20"/>
          <w:szCs w:val="20"/>
        </w:rPr>
        <w:t>Nominal impedance: 8 Ω</w:t>
      </w:r>
    </w:p>
    <w:p w14:paraId="26EA3FC6" w14:textId="77777777" w:rsidR="00D54E30" w:rsidRDefault="003E5859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 xml:space="preserve">Usable bandwidth: </w:t>
      </w:r>
    </w:p>
    <w:p w14:paraId="7BD6A612" w14:textId="4259B169" w:rsidR="00D54E30" w:rsidRDefault="00D54E30" w:rsidP="00D54E30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1:</w:t>
      </w:r>
      <w:r w:rsidRPr="008468B7">
        <w:rPr>
          <w:rFonts w:ascii="Verdana" w:hAnsi="Verdana"/>
          <w:sz w:val="20"/>
          <w:szCs w:val="20"/>
        </w:rPr>
        <w:t xml:space="preserve"> </w:t>
      </w:r>
      <w:r w:rsidR="00D83116">
        <w:rPr>
          <w:rFonts w:ascii="Verdana" w:hAnsi="Verdana"/>
          <w:sz w:val="20"/>
          <w:szCs w:val="20"/>
        </w:rPr>
        <w:t>25</w:t>
      </w:r>
      <w:r w:rsidRPr="001E6F9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</w:t>
      </w:r>
      <w:r w:rsidR="00D83116">
        <w:rPr>
          <w:rFonts w:ascii="Verdana" w:hAnsi="Verdana"/>
          <w:sz w:val="20"/>
          <w:szCs w:val="20"/>
        </w:rPr>
        <w:t>70</w:t>
      </w:r>
      <w:r w:rsidRPr="001E6F92">
        <w:rPr>
          <w:rFonts w:ascii="Verdana" w:hAnsi="Verdana"/>
          <w:sz w:val="20"/>
          <w:szCs w:val="20"/>
        </w:rPr>
        <w:t xml:space="preserve"> Hz (-10 dB), </w:t>
      </w:r>
      <w:r w:rsidR="007B41B5">
        <w:rPr>
          <w:rFonts w:ascii="Verdana" w:hAnsi="Verdana"/>
          <w:sz w:val="20"/>
          <w:szCs w:val="20"/>
        </w:rPr>
        <w:t>2</w:t>
      </w:r>
      <w:r w:rsidRPr="001E6F92">
        <w:rPr>
          <w:rFonts w:ascii="Verdana" w:hAnsi="Verdana"/>
          <w:sz w:val="20"/>
          <w:szCs w:val="20"/>
        </w:rPr>
        <w:t xml:space="preserve">7 </w:t>
      </w:r>
      <w:r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</w:t>
      </w:r>
      <w:r w:rsidR="007B41B5">
        <w:rPr>
          <w:rFonts w:ascii="Verdana" w:hAnsi="Verdana"/>
          <w:sz w:val="20"/>
          <w:szCs w:val="20"/>
        </w:rPr>
        <w:t>64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Hz (-6 dB), </w:t>
      </w:r>
      <w:r w:rsidR="007B41B5">
        <w:rPr>
          <w:rFonts w:ascii="Verdana" w:hAnsi="Verdana"/>
          <w:sz w:val="20"/>
          <w:szCs w:val="20"/>
        </w:rPr>
        <w:t>3</w:t>
      </w:r>
      <w:r w:rsidRPr="001E6F92">
        <w:rPr>
          <w:rFonts w:ascii="Verdana" w:hAnsi="Verdana"/>
          <w:sz w:val="20"/>
          <w:szCs w:val="20"/>
        </w:rPr>
        <w:t xml:space="preserve">0 </w:t>
      </w:r>
      <w:r>
        <w:rPr>
          <w:rFonts w:ascii="Verdana" w:hAnsi="Verdana"/>
          <w:sz w:val="20"/>
          <w:szCs w:val="20"/>
        </w:rPr>
        <w:t>–</w:t>
      </w:r>
      <w:r w:rsidRPr="001E6F92">
        <w:rPr>
          <w:rFonts w:ascii="Verdana" w:hAnsi="Verdana"/>
          <w:sz w:val="20"/>
          <w:szCs w:val="20"/>
        </w:rPr>
        <w:t xml:space="preserve"> </w:t>
      </w:r>
      <w:r w:rsidR="007B41B5">
        <w:rPr>
          <w:rFonts w:ascii="Verdana" w:hAnsi="Verdana"/>
          <w:sz w:val="20"/>
          <w:szCs w:val="20"/>
        </w:rPr>
        <w:t>55</w:t>
      </w:r>
      <w:r w:rsidRPr="001E6F92">
        <w:rPr>
          <w:rFonts w:ascii="Verdana" w:hAnsi="Verdana"/>
          <w:sz w:val="20"/>
          <w:szCs w:val="20"/>
        </w:rPr>
        <w:t xml:space="preserve"> Hz (-3 dB) </w:t>
      </w:r>
    </w:p>
    <w:p w14:paraId="74ADF92C" w14:textId="28E64693" w:rsidR="00D54E30" w:rsidRDefault="00D54E30" w:rsidP="00D54E30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2:</w:t>
      </w:r>
      <w:r w:rsidRPr="0062446E">
        <w:rPr>
          <w:rFonts w:ascii="Verdana" w:hAnsi="Verdana"/>
          <w:sz w:val="20"/>
          <w:szCs w:val="20"/>
        </w:rPr>
        <w:t xml:space="preserve"> </w:t>
      </w:r>
      <w:r w:rsidR="007B41B5">
        <w:rPr>
          <w:rFonts w:ascii="Verdana" w:hAnsi="Verdana"/>
          <w:sz w:val="20"/>
          <w:szCs w:val="20"/>
        </w:rPr>
        <w:t>2</w:t>
      </w:r>
      <w:r w:rsidR="007B41B5">
        <w:rPr>
          <w:rFonts w:ascii="Verdana" w:hAnsi="Verdana"/>
          <w:sz w:val="20"/>
          <w:szCs w:val="20"/>
        </w:rPr>
        <w:t>7</w:t>
      </w:r>
      <w:r w:rsidR="007B41B5" w:rsidRPr="001E6F92">
        <w:rPr>
          <w:rFonts w:ascii="Verdana" w:hAnsi="Verdana"/>
          <w:sz w:val="20"/>
          <w:szCs w:val="20"/>
        </w:rPr>
        <w:t xml:space="preserve"> </w:t>
      </w:r>
      <w:r w:rsidR="007B41B5">
        <w:rPr>
          <w:rFonts w:ascii="Verdana" w:hAnsi="Verdana"/>
          <w:sz w:val="20"/>
          <w:szCs w:val="20"/>
        </w:rPr>
        <w:t>–</w:t>
      </w:r>
      <w:r w:rsidR="007B41B5" w:rsidRPr="001E6F92">
        <w:rPr>
          <w:rFonts w:ascii="Verdana" w:hAnsi="Verdana"/>
          <w:sz w:val="20"/>
          <w:szCs w:val="20"/>
        </w:rPr>
        <w:t xml:space="preserve"> </w:t>
      </w:r>
      <w:r w:rsidR="005A1358">
        <w:rPr>
          <w:rFonts w:ascii="Verdana" w:hAnsi="Verdana"/>
          <w:sz w:val="20"/>
          <w:szCs w:val="20"/>
        </w:rPr>
        <w:t>118</w:t>
      </w:r>
      <w:r w:rsidR="007B41B5" w:rsidRPr="001E6F92">
        <w:rPr>
          <w:rFonts w:ascii="Verdana" w:hAnsi="Verdana"/>
          <w:sz w:val="20"/>
          <w:szCs w:val="20"/>
        </w:rPr>
        <w:t xml:space="preserve"> Hz (-10 dB), </w:t>
      </w:r>
      <w:r w:rsidR="005A1358">
        <w:rPr>
          <w:rFonts w:ascii="Verdana" w:hAnsi="Verdana"/>
          <w:sz w:val="20"/>
          <w:szCs w:val="20"/>
        </w:rPr>
        <w:t>30</w:t>
      </w:r>
      <w:r w:rsidR="007B41B5" w:rsidRPr="001E6F92">
        <w:rPr>
          <w:rFonts w:ascii="Verdana" w:hAnsi="Verdana"/>
          <w:sz w:val="20"/>
          <w:szCs w:val="20"/>
        </w:rPr>
        <w:t xml:space="preserve"> </w:t>
      </w:r>
      <w:r w:rsidR="007B41B5">
        <w:rPr>
          <w:rFonts w:ascii="Verdana" w:hAnsi="Verdana"/>
          <w:sz w:val="20"/>
          <w:szCs w:val="20"/>
        </w:rPr>
        <w:t>–</w:t>
      </w:r>
      <w:r w:rsidR="007B41B5" w:rsidRPr="001E6F92">
        <w:rPr>
          <w:rFonts w:ascii="Verdana" w:hAnsi="Verdana"/>
          <w:sz w:val="20"/>
          <w:szCs w:val="20"/>
        </w:rPr>
        <w:t xml:space="preserve"> </w:t>
      </w:r>
      <w:r w:rsidR="005A1358">
        <w:rPr>
          <w:rFonts w:ascii="Verdana" w:hAnsi="Verdana"/>
          <w:sz w:val="20"/>
          <w:szCs w:val="20"/>
        </w:rPr>
        <w:t>96</w:t>
      </w:r>
      <w:r w:rsidR="007B41B5">
        <w:rPr>
          <w:rFonts w:ascii="Verdana" w:hAnsi="Verdana"/>
          <w:sz w:val="20"/>
          <w:szCs w:val="20"/>
        </w:rPr>
        <w:t xml:space="preserve"> </w:t>
      </w:r>
      <w:r w:rsidR="007B41B5" w:rsidRPr="001E6F92">
        <w:rPr>
          <w:rFonts w:ascii="Verdana" w:hAnsi="Verdana"/>
          <w:sz w:val="20"/>
          <w:szCs w:val="20"/>
        </w:rPr>
        <w:t xml:space="preserve">Hz (-6 dB), </w:t>
      </w:r>
      <w:r w:rsidR="007B41B5">
        <w:rPr>
          <w:rFonts w:ascii="Verdana" w:hAnsi="Verdana"/>
          <w:sz w:val="20"/>
          <w:szCs w:val="20"/>
        </w:rPr>
        <w:t>3</w:t>
      </w:r>
      <w:r w:rsidR="005A1358">
        <w:rPr>
          <w:rFonts w:ascii="Verdana" w:hAnsi="Verdana"/>
          <w:sz w:val="20"/>
          <w:szCs w:val="20"/>
        </w:rPr>
        <w:t>3</w:t>
      </w:r>
      <w:r w:rsidR="007B41B5" w:rsidRPr="001E6F92">
        <w:rPr>
          <w:rFonts w:ascii="Verdana" w:hAnsi="Verdana"/>
          <w:sz w:val="20"/>
          <w:szCs w:val="20"/>
        </w:rPr>
        <w:t xml:space="preserve"> </w:t>
      </w:r>
      <w:r w:rsidR="007B41B5">
        <w:rPr>
          <w:rFonts w:ascii="Verdana" w:hAnsi="Verdana"/>
          <w:sz w:val="20"/>
          <w:szCs w:val="20"/>
        </w:rPr>
        <w:t>–</w:t>
      </w:r>
      <w:r w:rsidR="007B41B5" w:rsidRPr="001E6F92">
        <w:rPr>
          <w:rFonts w:ascii="Verdana" w:hAnsi="Verdana"/>
          <w:sz w:val="20"/>
          <w:szCs w:val="20"/>
        </w:rPr>
        <w:t xml:space="preserve"> </w:t>
      </w:r>
      <w:r w:rsidR="005A1358">
        <w:rPr>
          <w:rFonts w:ascii="Verdana" w:hAnsi="Verdana"/>
          <w:sz w:val="20"/>
          <w:szCs w:val="20"/>
        </w:rPr>
        <w:t>80</w:t>
      </w:r>
      <w:r w:rsidR="007B41B5" w:rsidRPr="001E6F92">
        <w:rPr>
          <w:rFonts w:ascii="Verdana" w:hAnsi="Verdana"/>
          <w:sz w:val="20"/>
          <w:szCs w:val="20"/>
        </w:rPr>
        <w:t xml:space="preserve"> Hz (-3 dB)</w:t>
      </w:r>
    </w:p>
    <w:p w14:paraId="513CF7E8" w14:textId="4AC2A830" w:rsidR="00D54E30" w:rsidRPr="0062446E" w:rsidRDefault="00D54E30" w:rsidP="00D54E30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3:</w:t>
      </w:r>
      <w:r w:rsidRPr="0062446E">
        <w:rPr>
          <w:rFonts w:ascii="Verdana" w:hAnsi="Verdana"/>
          <w:sz w:val="20"/>
          <w:szCs w:val="20"/>
        </w:rPr>
        <w:t xml:space="preserve"> </w:t>
      </w:r>
      <w:r w:rsidR="005A1358">
        <w:rPr>
          <w:rFonts w:ascii="Verdana" w:hAnsi="Verdana"/>
          <w:sz w:val="20"/>
          <w:szCs w:val="20"/>
        </w:rPr>
        <w:t>29</w:t>
      </w:r>
      <w:r w:rsidRPr="001E6F92">
        <w:rPr>
          <w:rFonts w:ascii="Verdana" w:hAnsi="Verdana"/>
          <w:sz w:val="20"/>
          <w:szCs w:val="20"/>
        </w:rPr>
        <w:t xml:space="preserve"> - </w:t>
      </w:r>
      <w:r w:rsidR="005A1358">
        <w:rPr>
          <w:rFonts w:ascii="Verdana" w:hAnsi="Verdana"/>
          <w:sz w:val="20"/>
          <w:szCs w:val="20"/>
        </w:rPr>
        <w:t>180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 xml:space="preserve">Hz (-10 dB), </w:t>
      </w:r>
      <w:r w:rsidR="005A1358">
        <w:rPr>
          <w:rFonts w:ascii="Verdana" w:hAnsi="Verdana"/>
          <w:sz w:val="20"/>
          <w:szCs w:val="20"/>
        </w:rPr>
        <w:t>32</w:t>
      </w:r>
      <w:r w:rsidRPr="001E6F92">
        <w:rPr>
          <w:rFonts w:ascii="Verdana" w:hAnsi="Verdana"/>
          <w:sz w:val="20"/>
          <w:szCs w:val="20"/>
        </w:rPr>
        <w:t xml:space="preserve"> - </w:t>
      </w:r>
      <w:r w:rsidR="005A1358">
        <w:rPr>
          <w:rFonts w:ascii="Verdana" w:hAnsi="Verdana"/>
          <w:sz w:val="20"/>
          <w:szCs w:val="20"/>
        </w:rPr>
        <w:t>125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>Hz (-6 dB), 3</w:t>
      </w:r>
      <w:r w:rsidR="005A1358">
        <w:rPr>
          <w:rFonts w:ascii="Verdana" w:hAnsi="Verdana"/>
          <w:sz w:val="20"/>
          <w:szCs w:val="20"/>
        </w:rPr>
        <w:t>5</w:t>
      </w:r>
      <w:r w:rsidRPr="001E6F92">
        <w:rPr>
          <w:rFonts w:ascii="Verdana" w:hAnsi="Verdana"/>
          <w:sz w:val="20"/>
          <w:szCs w:val="20"/>
        </w:rPr>
        <w:t xml:space="preserve"> - </w:t>
      </w:r>
      <w:r w:rsidR="005A1358">
        <w:rPr>
          <w:rFonts w:ascii="Verdana" w:hAnsi="Verdana"/>
          <w:sz w:val="20"/>
          <w:szCs w:val="20"/>
        </w:rPr>
        <w:t>87</w:t>
      </w:r>
      <w:r>
        <w:rPr>
          <w:rFonts w:ascii="Verdana" w:hAnsi="Verdana"/>
          <w:sz w:val="20"/>
          <w:szCs w:val="20"/>
        </w:rPr>
        <w:t xml:space="preserve"> </w:t>
      </w:r>
      <w:r w:rsidRPr="001E6F92">
        <w:rPr>
          <w:rFonts w:ascii="Verdana" w:hAnsi="Verdana"/>
          <w:sz w:val="20"/>
          <w:szCs w:val="20"/>
        </w:rPr>
        <w:t>Hz (-3 dB)</w:t>
      </w:r>
    </w:p>
    <w:p w14:paraId="2AFF60EA" w14:textId="0D58A20C" w:rsidR="00D54E30" w:rsidRPr="006A697B" w:rsidRDefault="00D54E30" w:rsidP="00D54E30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 xml:space="preserve">RMS power handling (Calculated using the mean impedance measured on the usable bandwidth): </w:t>
      </w:r>
      <w:r>
        <w:rPr>
          <w:rFonts w:ascii="Verdana" w:hAnsi="Verdana"/>
          <w:sz w:val="20"/>
          <w:szCs w:val="20"/>
        </w:rPr>
        <w:t>1</w:t>
      </w:r>
      <w:r w:rsidR="005A1358">
        <w:rPr>
          <w:rFonts w:ascii="Verdana" w:hAnsi="Verdana"/>
          <w:sz w:val="20"/>
          <w:szCs w:val="20"/>
        </w:rPr>
        <w:t>46</w:t>
      </w:r>
      <w:r w:rsidRPr="006A697B">
        <w:rPr>
          <w:rFonts w:ascii="Verdana" w:hAnsi="Verdana"/>
          <w:sz w:val="20"/>
          <w:szCs w:val="20"/>
        </w:rPr>
        <w:t xml:space="preserve"> W</w:t>
      </w:r>
    </w:p>
    <w:p w14:paraId="2235BE7C" w14:textId="3999FC3F" w:rsidR="00D54E30" w:rsidRDefault="00D54E30" w:rsidP="00D54E30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6A697B">
        <w:rPr>
          <w:rFonts w:ascii="Verdana" w:hAnsi="Verdana"/>
          <w:sz w:val="20"/>
          <w:szCs w:val="20"/>
        </w:rPr>
        <w:t>Maximum SPL (</w:t>
      </w:r>
      <w:r w:rsidRPr="00B23423">
        <w:rPr>
          <w:rFonts w:ascii="Verdana" w:hAnsi="Verdana"/>
          <w:sz w:val="20"/>
          <w:szCs w:val="20"/>
        </w:rPr>
        <w:t>Peak level at 1 m under half space conditions using pink noise with crest factor 4</w:t>
      </w:r>
      <w:r w:rsidRPr="006A697B">
        <w:rPr>
          <w:rFonts w:ascii="Verdana" w:hAnsi="Verdana"/>
          <w:sz w:val="20"/>
          <w:szCs w:val="20"/>
        </w:rPr>
        <w:t>)</w:t>
      </w:r>
      <w:r>
        <w:rPr>
          <w:rFonts w:ascii="Verdana" w:hAnsi="Verdana"/>
          <w:sz w:val="20"/>
          <w:szCs w:val="20"/>
        </w:rPr>
        <w:t>:</w:t>
      </w:r>
      <w:r w:rsidRPr="006A697B">
        <w:rPr>
          <w:rFonts w:ascii="Verdana" w:hAnsi="Verdana"/>
          <w:sz w:val="20"/>
          <w:szCs w:val="20"/>
        </w:rPr>
        <w:t xml:space="preserve"> </w:t>
      </w:r>
    </w:p>
    <w:p w14:paraId="02D96DD9" w14:textId="0EFCD7DC" w:rsidR="00D54E30" w:rsidRDefault="00D54E30" w:rsidP="00D54E30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1:</w:t>
      </w:r>
      <w:r w:rsidRPr="008468B7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1</w:t>
      </w:r>
      <w:r w:rsidR="00C274C2">
        <w:rPr>
          <w:rFonts w:ascii="Verdana" w:hAnsi="Verdana"/>
          <w:sz w:val="20"/>
          <w:szCs w:val="20"/>
        </w:rPr>
        <w:t>19</w:t>
      </w:r>
      <w:r>
        <w:rPr>
          <w:rFonts w:ascii="Verdana" w:hAnsi="Verdana"/>
          <w:sz w:val="20"/>
          <w:szCs w:val="20"/>
        </w:rPr>
        <w:t xml:space="preserve"> dB</w:t>
      </w:r>
      <w:r w:rsidRPr="001E6F92">
        <w:rPr>
          <w:rFonts w:ascii="Verdana" w:hAnsi="Verdana"/>
          <w:sz w:val="20"/>
          <w:szCs w:val="20"/>
        </w:rPr>
        <w:t xml:space="preserve"> </w:t>
      </w:r>
    </w:p>
    <w:p w14:paraId="6A57C64B" w14:textId="48705D8C" w:rsidR="00D54E30" w:rsidRDefault="00D54E30" w:rsidP="00D54E30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2:</w:t>
      </w:r>
      <w:r w:rsidRPr="0062446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1</w:t>
      </w:r>
      <w:r w:rsidR="005A1358">
        <w:rPr>
          <w:rFonts w:ascii="Verdana" w:hAnsi="Verdana"/>
          <w:sz w:val="20"/>
          <w:szCs w:val="20"/>
        </w:rPr>
        <w:t>2</w:t>
      </w:r>
      <w:r w:rsidR="006F5542">
        <w:rPr>
          <w:rFonts w:ascii="Verdana" w:hAnsi="Verdana"/>
          <w:sz w:val="20"/>
          <w:szCs w:val="20"/>
        </w:rPr>
        <w:t>2</w:t>
      </w:r>
      <w:r>
        <w:rPr>
          <w:rFonts w:ascii="Verdana" w:hAnsi="Verdana"/>
          <w:sz w:val="20"/>
          <w:szCs w:val="20"/>
        </w:rPr>
        <w:t xml:space="preserve"> dB</w:t>
      </w:r>
    </w:p>
    <w:p w14:paraId="445F0862" w14:textId="19AD4A20" w:rsidR="00D54E30" w:rsidRPr="0062446E" w:rsidRDefault="00D54E30" w:rsidP="00D54E30">
      <w:pPr>
        <w:pStyle w:val="Listepuces"/>
        <w:numPr>
          <w:ilvl w:val="1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set 3:</w:t>
      </w:r>
      <w:r w:rsidRPr="0062446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1</w:t>
      </w:r>
      <w:r w:rsidR="006F5542">
        <w:rPr>
          <w:rFonts w:ascii="Verdana" w:hAnsi="Verdana"/>
          <w:sz w:val="20"/>
          <w:szCs w:val="20"/>
        </w:rPr>
        <w:t>24</w:t>
      </w:r>
      <w:r>
        <w:rPr>
          <w:rFonts w:ascii="Verdana" w:hAnsi="Verdana"/>
          <w:sz w:val="20"/>
          <w:szCs w:val="20"/>
        </w:rPr>
        <w:t xml:space="preserve"> dB</w:t>
      </w:r>
    </w:p>
    <w:bookmarkEnd w:id="13"/>
    <w:bookmarkEnd w:id="14"/>
    <w:p w14:paraId="4F5BC60C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Physical data:</w:t>
      </w:r>
    </w:p>
    <w:p w14:paraId="0EC99ADF" w14:textId="508AC373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5" w:name="_Refd19e215"/>
      <w:bookmarkStart w:id="16" w:name="_Tocd19e215"/>
      <w:r w:rsidRPr="00B23423">
        <w:rPr>
          <w:rFonts w:ascii="Verdana" w:hAnsi="Verdana"/>
          <w:sz w:val="20"/>
          <w:szCs w:val="20"/>
        </w:rPr>
        <w:t>Acoustical load: bass-reflex</w:t>
      </w:r>
    </w:p>
    <w:p w14:paraId="67470EB0" w14:textId="77777777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Cabinet: premium grade Baltic beech and birch plywood</w:t>
      </w:r>
    </w:p>
    <w:p w14:paraId="2C0B6030" w14:textId="5CC9AE8C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 xml:space="preserve">Dimensions (W, H, D): </w:t>
      </w:r>
      <w:r w:rsidR="000D36E3">
        <w:rPr>
          <w:rFonts w:ascii="Verdana" w:hAnsi="Verdana"/>
          <w:sz w:val="20"/>
          <w:szCs w:val="20"/>
        </w:rPr>
        <w:t>540</w:t>
      </w:r>
      <w:r w:rsidRPr="00B23423">
        <w:rPr>
          <w:rFonts w:ascii="Verdana" w:hAnsi="Verdana"/>
          <w:sz w:val="20"/>
          <w:szCs w:val="20"/>
        </w:rPr>
        <w:t xml:space="preserve"> mm, 5</w:t>
      </w:r>
      <w:r w:rsidR="00B60B4A">
        <w:rPr>
          <w:rFonts w:ascii="Verdana" w:hAnsi="Verdana"/>
          <w:sz w:val="20"/>
          <w:szCs w:val="20"/>
        </w:rPr>
        <w:t>40</w:t>
      </w:r>
      <w:r w:rsidRPr="00B23423">
        <w:rPr>
          <w:rFonts w:ascii="Verdana" w:hAnsi="Verdana"/>
          <w:sz w:val="20"/>
          <w:szCs w:val="20"/>
        </w:rPr>
        <w:t xml:space="preserve"> mm, </w:t>
      </w:r>
      <w:r w:rsidR="00214279">
        <w:rPr>
          <w:rFonts w:ascii="Verdana" w:hAnsi="Verdana"/>
          <w:sz w:val="20"/>
          <w:szCs w:val="20"/>
        </w:rPr>
        <w:t>170</w:t>
      </w:r>
      <w:r w:rsidRPr="00B23423">
        <w:rPr>
          <w:rFonts w:ascii="Verdana" w:hAnsi="Verdana"/>
          <w:sz w:val="20"/>
          <w:szCs w:val="20"/>
        </w:rPr>
        <w:t xml:space="preserve"> mm / </w:t>
      </w:r>
      <w:r w:rsidR="00CF17FA">
        <w:rPr>
          <w:rFonts w:ascii="Verdana" w:hAnsi="Verdana"/>
          <w:sz w:val="20"/>
          <w:szCs w:val="20"/>
        </w:rPr>
        <w:t>2</w:t>
      </w:r>
      <w:r w:rsidR="000D36E3">
        <w:rPr>
          <w:rFonts w:ascii="Verdana" w:hAnsi="Verdana"/>
          <w:sz w:val="20"/>
          <w:szCs w:val="20"/>
        </w:rPr>
        <w:t>1</w:t>
      </w:r>
      <w:r w:rsidR="00214279">
        <w:rPr>
          <w:rFonts w:ascii="Verdana" w:hAnsi="Verdana"/>
          <w:sz w:val="20"/>
          <w:szCs w:val="20"/>
        </w:rPr>
        <w:t>.</w:t>
      </w:r>
      <w:r w:rsidR="000D36E3">
        <w:rPr>
          <w:rFonts w:ascii="Verdana" w:hAnsi="Verdana"/>
          <w:sz w:val="20"/>
          <w:szCs w:val="20"/>
        </w:rPr>
        <w:t>3</w:t>
      </w:r>
      <w:r w:rsidRPr="00B23423">
        <w:rPr>
          <w:rFonts w:ascii="Verdana" w:hAnsi="Verdana"/>
          <w:sz w:val="20"/>
          <w:szCs w:val="20"/>
        </w:rPr>
        <w:t xml:space="preserve"> in, 2</w:t>
      </w:r>
      <w:r w:rsidR="00CF17FA">
        <w:rPr>
          <w:rFonts w:ascii="Verdana" w:hAnsi="Verdana"/>
          <w:sz w:val="20"/>
          <w:szCs w:val="20"/>
        </w:rPr>
        <w:t>1</w:t>
      </w:r>
      <w:r w:rsidRPr="00B23423">
        <w:rPr>
          <w:rFonts w:ascii="Verdana" w:hAnsi="Verdana"/>
          <w:sz w:val="20"/>
          <w:szCs w:val="20"/>
        </w:rPr>
        <w:t>.</w:t>
      </w:r>
      <w:r w:rsidR="00CF17FA">
        <w:rPr>
          <w:rFonts w:ascii="Verdana" w:hAnsi="Verdana"/>
          <w:sz w:val="20"/>
          <w:szCs w:val="20"/>
        </w:rPr>
        <w:t>3</w:t>
      </w:r>
      <w:r w:rsidRPr="00B23423">
        <w:rPr>
          <w:rFonts w:ascii="Verdana" w:hAnsi="Verdana"/>
          <w:sz w:val="20"/>
          <w:szCs w:val="20"/>
        </w:rPr>
        <w:t xml:space="preserve"> in, </w:t>
      </w:r>
      <w:r w:rsidR="00214279">
        <w:rPr>
          <w:rFonts w:ascii="Verdana" w:hAnsi="Verdana"/>
          <w:sz w:val="20"/>
          <w:szCs w:val="20"/>
        </w:rPr>
        <w:t>16.6</w:t>
      </w:r>
      <w:r w:rsidRPr="00B23423">
        <w:rPr>
          <w:rFonts w:ascii="Verdana" w:hAnsi="Verdana"/>
          <w:sz w:val="20"/>
          <w:szCs w:val="20"/>
        </w:rPr>
        <w:t xml:space="preserve"> in</w:t>
      </w:r>
    </w:p>
    <w:p w14:paraId="4B75DAA4" w14:textId="4AFE7463" w:rsidR="00541027" w:rsidRPr="00B23423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 xml:space="preserve">Weight (net): </w:t>
      </w:r>
      <w:r w:rsidR="00841781">
        <w:rPr>
          <w:rFonts w:ascii="Verdana" w:hAnsi="Verdana"/>
          <w:sz w:val="20"/>
          <w:szCs w:val="20"/>
        </w:rPr>
        <w:t>1</w:t>
      </w:r>
      <w:r w:rsidR="00EA07E7">
        <w:rPr>
          <w:rFonts w:ascii="Verdana" w:hAnsi="Verdana"/>
          <w:sz w:val="20"/>
          <w:szCs w:val="20"/>
        </w:rPr>
        <w:t>4</w:t>
      </w:r>
      <w:r w:rsidRPr="00B23423">
        <w:rPr>
          <w:rFonts w:ascii="Verdana" w:hAnsi="Verdana"/>
          <w:sz w:val="20"/>
          <w:szCs w:val="20"/>
        </w:rPr>
        <w:t xml:space="preserve"> kg / </w:t>
      </w:r>
      <w:r w:rsidR="00841781">
        <w:rPr>
          <w:rFonts w:ascii="Verdana" w:hAnsi="Verdana"/>
          <w:sz w:val="20"/>
          <w:szCs w:val="20"/>
        </w:rPr>
        <w:t>3</w:t>
      </w:r>
      <w:r w:rsidR="00EA07E7">
        <w:rPr>
          <w:rFonts w:ascii="Verdana" w:hAnsi="Verdana"/>
          <w:sz w:val="20"/>
          <w:szCs w:val="20"/>
        </w:rPr>
        <w:t>1</w:t>
      </w:r>
      <w:r w:rsidR="00841781">
        <w:rPr>
          <w:rFonts w:ascii="Verdana" w:hAnsi="Verdana"/>
          <w:sz w:val="20"/>
          <w:szCs w:val="20"/>
        </w:rPr>
        <w:t xml:space="preserve"> </w:t>
      </w:r>
      <w:r w:rsidRPr="00B23423">
        <w:rPr>
          <w:rFonts w:ascii="Verdana" w:hAnsi="Verdana"/>
          <w:sz w:val="20"/>
          <w:szCs w:val="20"/>
        </w:rPr>
        <w:t>lb</w:t>
      </w:r>
    </w:p>
    <w:p w14:paraId="0351B12E" w14:textId="0AA9DDE8" w:rsidR="00541027" w:rsidRDefault="003E5859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Connectors: 1 × 4-point terminal block with push-in connection</w:t>
      </w:r>
    </w:p>
    <w:p w14:paraId="31128A3A" w14:textId="754A3F84" w:rsidR="00B104E1" w:rsidRPr="00563249" w:rsidRDefault="00B104E1" w:rsidP="00B104E1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563249">
        <w:rPr>
          <w:rFonts w:ascii="Verdana" w:hAnsi="Verdana"/>
          <w:sz w:val="20"/>
          <w:szCs w:val="20"/>
        </w:rPr>
        <w:t>IP: IP55</w:t>
      </w:r>
    </w:p>
    <w:p w14:paraId="7006DEE4" w14:textId="77777777" w:rsidR="00541027" w:rsidRPr="00B23423" w:rsidRDefault="003E5859" w:rsidP="00437B35">
      <w:pPr>
        <w:pStyle w:val="Listepuces"/>
        <w:numPr>
          <w:ilvl w:val="0"/>
          <w:numId w:val="4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Finish:</w:t>
      </w:r>
    </w:p>
    <w:p w14:paraId="52A1BEF9" w14:textId="77777777" w:rsidR="00541027" w:rsidRPr="00B23423" w:rsidRDefault="003E585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7" w:name="_Refd19e288"/>
      <w:bookmarkStart w:id="18" w:name="_Tocd19e288"/>
      <w:r w:rsidRPr="00B23423">
        <w:rPr>
          <w:rFonts w:ascii="Verdana" w:hAnsi="Verdana"/>
          <w:sz w:val="20"/>
          <w:szCs w:val="20"/>
        </w:rPr>
        <w:t>dark grey brown Pantone 426 C</w:t>
      </w:r>
    </w:p>
    <w:p w14:paraId="222847D3" w14:textId="77777777" w:rsidR="00541027" w:rsidRPr="00B23423" w:rsidRDefault="003E585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pure white RAL 9010</w:t>
      </w:r>
    </w:p>
    <w:p w14:paraId="7E583CAB" w14:textId="77777777" w:rsidR="00541027" w:rsidRPr="00B23423" w:rsidRDefault="003E5859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B23423">
        <w:rPr>
          <w:rFonts w:ascii="Verdana" w:hAnsi="Verdana"/>
          <w:sz w:val="20"/>
          <w:szCs w:val="20"/>
        </w:rPr>
        <w:t>custom RAL code on special order</w:t>
      </w:r>
      <w:bookmarkEnd w:id="15"/>
      <w:bookmarkEnd w:id="16"/>
      <w:bookmarkEnd w:id="17"/>
      <w:bookmarkEnd w:id="18"/>
    </w:p>
    <w:p w14:paraId="23B7584D" w14:textId="77777777" w:rsidR="007F67AE" w:rsidRDefault="007F67AE">
      <w:pPr>
        <w:pStyle w:val="Corpsdetexte"/>
        <w:rPr>
          <w:szCs w:val="20"/>
        </w:rPr>
      </w:pPr>
    </w:p>
    <w:p w14:paraId="1A1C7637" w14:textId="0A270786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 xml:space="preserve">Product name: </w:t>
      </w:r>
      <w:r w:rsidR="007F67AE">
        <w:rPr>
          <w:szCs w:val="20"/>
        </w:rPr>
        <w:t>SB1</w:t>
      </w:r>
      <w:r w:rsidR="00841781">
        <w:rPr>
          <w:szCs w:val="20"/>
        </w:rPr>
        <w:t>0</w:t>
      </w:r>
      <w:r w:rsidRPr="00B23423">
        <w:rPr>
          <w:szCs w:val="20"/>
        </w:rPr>
        <w:t>i</w:t>
      </w:r>
    </w:p>
    <w:p w14:paraId="50EFECD4" w14:textId="77777777" w:rsidR="00541027" w:rsidRPr="00B23423" w:rsidRDefault="003E5859">
      <w:pPr>
        <w:pStyle w:val="Corpsdetexte"/>
        <w:rPr>
          <w:szCs w:val="20"/>
        </w:rPr>
      </w:pPr>
      <w:r w:rsidRPr="00B23423">
        <w:rPr>
          <w:szCs w:val="20"/>
        </w:rPr>
        <w:t>Manufacturer: L-Acoustics</w:t>
      </w:r>
    </w:p>
    <w:sectPr w:rsidR="00541027" w:rsidRPr="00B23423">
      <w:headerReference w:type="default" r:id="rId11"/>
      <w:footerReference w:type="even" r:id="rId12"/>
      <w:footerReference w:type="default" r:id="rId13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9D292" w14:textId="77777777" w:rsidR="00694F96" w:rsidRDefault="00694F96" w:rsidP="001D56CE">
      <w:r>
        <w:separator/>
      </w:r>
    </w:p>
  </w:endnote>
  <w:endnote w:type="continuationSeparator" w:id="0">
    <w:p w14:paraId="77BEB7CE" w14:textId="77777777" w:rsidR="00694F96" w:rsidRDefault="00694F96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00FD1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37B35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7C8B89A2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37B35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102BFB59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C1C40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8848AA9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C964E" w14:textId="77777777" w:rsidR="00694F96" w:rsidRDefault="00694F96">
      <w:r>
        <w:separator/>
      </w:r>
    </w:p>
  </w:footnote>
  <w:footnote w:type="continuationSeparator" w:id="0">
    <w:p w14:paraId="2E656DE2" w14:textId="77777777" w:rsidR="00694F96" w:rsidRDefault="00694F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B3D77" w14:textId="7218167B" w:rsidR="004E230A" w:rsidRDefault="003A0567">
    <w:pPr>
      <w:pStyle w:val="En-tte"/>
    </w:pPr>
    <w:fldSimple w:instr=" TITLE  \* MERGEFORMAT ">
      <w:r w:rsidR="00D45FFD">
        <w:t>SB1</w:t>
      </w:r>
      <w:r w:rsidR="00C97C94">
        <w:t>0</w:t>
      </w:r>
      <w:r w:rsidR="00D45FFD">
        <w:t>i</w:t>
      </w:r>
      <w:r w:rsidR="00437B35">
        <w:t xml:space="preserve"> - Subwoofe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625D79"/>
    <w:multiLevelType w:val="hybridMultilevel"/>
    <w:tmpl w:val="5BB0C8E6"/>
    <w:lvl w:ilvl="0" w:tplc="C742C4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7A9F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7C78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E223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BCAF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A6BE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CADA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166A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3EA2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FDD0C20"/>
    <w:multiLevelType w:val="hybridMultilevel"/>
    <w:tmpl w:val="A888108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3F468F"/>
    <w:multiLevelType w:val="hybridMultilevel"/>
    <w:tmpl w:val="43BCDA4C"/>
    <w:lvl w:ilvl="0" w:tplc="390AA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065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DC3A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1018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A19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6E88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78DF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269D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720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4BC1"/>
    <w:multiLevelType w:val="hybridMultilevel"/>
    <w:tmpl w:val="DD0463BE"/>
    <w:lvl w:ilvl="0" w:tplc="D3863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CC8D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6CCD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D88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5CCD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404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2C3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E27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92D1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0470F2"/>
    <w:multiLevelType w:val="hybridMultilevel"/>
    <w:tmpl w:val="6DA4C3F6"/>
    <w:lvl w:ilvl="0" w:tplc="480C4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76A0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B4AA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761F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4D1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0073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CD0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7ED3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5037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02BC9"/>
    <w:multiLevelType w:val="hybridMultilevel"/>
    <w:tmpl w:val="0F3272B6"/>
    <w:lvl w:ilvl="0" w:tplc="397CC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A09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2A80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627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88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7ED0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003E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9E67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82D9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D4379"/>
    <w:multiLevelType w:val="hybridMultilevel"/>
    <w:tmpl w:val="94889B6E"/>
    <w:lvl w:ilvl="0" w:tplc="5F081E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CAB8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804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D68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E62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FE7B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46F3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432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F82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E72119"/>
    <w:multiLevelType w:val="hybridMultilevel"/>
    <w:tmpl w:val="E09436AC"/>
    <w:lvl w:ilvl="0" w:tplc="CA2CA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0AA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9EFE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9812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F465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DC95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5641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2EEC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5888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6177565">
    <w:abstractNumId w:val="20"/>
  </w:num>
  <w:num w:numId="2" w16cid:durableId="1659504908">
    <w:abstractNumId w:val="18"/>
  </w:num>
  <w:num w:numId="3" w16cid:durableId="1931086132">
    <w:abstractNumId w:val="17"/>
  </w:num>
  <w:num w:numId="4" w16cid:durableId="1858077123">
    <w:abstractNumId w:val="21"/>
  </w:num>
  <w:num w:numId="5" w16cid:durableId="1652178211">
    <w:abstractNumId w:val="14"/>
  </w:num>
  <w:num w:numId="6" w16cid:durableId="1755591267">
    <w:abstractNumId w:val="0"/>
  </w:num>
  <w:num w:numId="7" w16cid:durableId="485633015">
    <w:abstractNumId w:val="1"/>
  </w:num>
  <w:num w:numId="8" w16cid:durableId="1939369708">
    <w:abstractNumId w:val="2"/>
  </w:num>
  <w:num w:numId="9" w16cid:durableId="364909509">
    <w:abstractNumId w:val="3"/>
  </w:num>
  <w:num w:numId="10" w16cid:durableId="123816878">
    <w:abstractNumId w:val="4"/>
  </w:num>
  <w:num w:numId="11" w16cid:durableId="1440837251">
    <w:abstractNumId w:val="9"/>
  </w:num>
  <w:num w:numId="12" w16cid:durableId="775365742">
    <w:abstractNumId w:val="5"/>
  </w:num>
  <w:num w:numId="13" w16cid:durableId="793523441">
    <w:abstractNumId w:val="6"/>
  </w:num>
  <w:num w:numId="14" w16cid:durableId="256643083">
    <w:abstractNumId w:val="7"/>
  </w:num>
  <w:num w:numId="15" w16cid:durableId="1005860695">
    <w:abstractNumId w:val="8"/>
  </w:num>
  <w:num w:numId="16" w16cid:durableId="1413157195">
    <w:abstractNumId w:val="10"/>
  </w:num>
  <w:num w:numId="17" w16cid:durableId="2099863945">
    <w:abstractNumId w:val="19"/>
  </w:num>
  <w:num w:numId="18" w16cid:durableId="2007900138">
    <w:abstractNumId w:val="25"/>
  </w:num>
  <w:num w:numId="19" w16cid:durableId="709035024">
    <w:abstractNumId w:val="23"/>
  </w:num>
  <w:num w:numId="20" w16cid:durableId="987516093">
    <w:abstractNumId w:val="24"/>
  </w:num>
  <w:num w:numId="21" w16cid:durableId="118036202">
    <w:abstractNumId w:val="22"/>
  </w:num>
  <w:num w:numId="22" w16cid:durableId="884636962">
    <w:abstractNumId w:val="12"/>
  </w:num>
  <w:num w:numId="23" w16cid:durableId="961686787">
    <w:abstractNumId w:val="16"/>
  </w:num>
  <w:num w:numId="24" w16cid:durableId="16197343">
    <w:abstractNumId w:val="11"/>
  </w:num>
  <w:num w:numId="25" w16cid:durableId="1237980795">
    <w:abstractNumId w:val="13"/>
  </w:num>
  <w:num w:numId="26" w16cid:durableId="58854101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oNotDisplayPageBoundarie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gAShoYGBibGBko6SsGpxcWZ+XkgBRa1AMg5sFwsAAAA"/>
  </w:docVars>
  <w:rsids>
    <w:rsidRoot w:val="005043CB"/>
    <w:rsid w:val="00004E86"/>
    <w:rsid w:val="00020365"/>
    <w:rsid w:val="0002465A"/>
    <w:rsid w:val="00024B0A"/>
    <w:rsid w:val="00065755"/>
    <w:rsid w:val="00071D48"/>
    <w:rsid w:val="000A1622"/>
    <w:rsid w:val="000B21E1"/>
    <w:rsid w:val="000D36E3"/>
    <w:rsid w:val="000E4F27"/>
    <w:rsid w:val="00100FDF"/>
    <w:rsid w:val="00175546"/>
    <w:rsid w:val="001927FB"/>
    <w:rsid w:val="001D2BE7"/>
    <w:rsid w:val="001D56CE"/>
    <w:rsid w:val="0020193E"/>
    <w:rsid w:val="00213116"/>
    <w:rsid w:val="00214279"/>
    <w:rsid w:val="00214588"/>
    <w:rsid w:val="00215217"/>
    <w:rsid w:val="00250FE0"/>
    <w:rsid w:val="002826D0"/>
    <w:rsid w:val="002B0DC4"/>
    <w:rsid w:val="002D5398"/>
    <w:rsid w:val="00307418"/>
    <w:rsid w:val="003601B7"/>
    <w:rsid w:val="00393220"/>
    <w:rsid w:val="003A0567"/>
    <w:rsid w:val="003E5859"/>
    <w:rsid w:val="003F6F52"/>
    <w:rsid w:val="00420833"/>
    <w:rsid w:val="004310EF"/>
    <w:rsid w:val="00435FF9"/>
    <w:rsid w:val="00437B35"/>
    <w:rsid w:val="004547D5"/>
    <w:rsid w:val="00461E08"/>
    <w:rsid w:val="00465B15"/>
    <w:rsid w:val="00470F5B"/>
    <w:rsid w:val="004828B6"/>
    <w:rsid w:val="00484FD9"/>
    <w:rsid w:val="0049548C"/>
    <w:rsid w:val="004C7159"/>
    <w:rsid w:val="004E230A"/>
    <w:rsid w:val="005043CB"/>
    <w:rsid w:val="00520DC2"/>
    <w:rsid w:val="00524F40"/>
    <w:rsid w:val="00541027"/>
    <w:rsid w:val="0054583A"/>
    <w:rsid w:val="005759F2"/>
    <w:rsid w:val="005A1358"/>
    <w:rsid w:val="005D2FB1"/>
    <w:rsid w:val="00611071"/>
    <w:rsid w:val="00627004"/>
    <w:rsid w:val="00694F96"/>
    <w:rsid w:val="006B0B1F"/>
    <w:rsid w:val="006B50C1"/>
    <w:rsid w:val="006F5542"/>
    <w:rsid w:val="00707D1A"/>
    <w:rsid w:val="0072492D"/>
    <w:rsid w:val="007B41B5"/>
    <w:rsid w:val="007F67AE"/>
    <w:rsid w:val="0082451B"/>
    <w:rsid w:val="00832580"/>
    <w:rsid w:val="00840D59"/>
    <w:rsid w:val="00841781"/>
    <w:rsid w:val="0084275E"/>
    <w:rsid w:val="0087079B"/>
    <w:rsid w:val="00896881"/>
    <w:rsid w:val="008A0452"/>
    <w:rsid w:val="008B0C7C"/>
    <w:rsid w:val="008B2436"/>
    <w:rsid w:val="00902EBC"/>
    <w:rsid w:val="00926533"/>
    <w:rsid w:val="0096263E"/>
    <w:rsid w:val="0097612B"/>
    <w:rsid w:val="00987704"/>
    <w:rsid w:val="00996D92"/>
    <w:rsid w:val="009F0D92"/>
    <w:rsid w:val="00A15E37"/>
    <w:rsid w:val="00A37E8E"/>
    <w:rsid w:val="00A52311"/>
    <w:rsid w:val="00A72EFC"/>
    <w:rsid w:val="00AA0255"/>
    <w:rsid w:val="00AA51F9"/>
    <w:rsid w:val="00B104E1"/>
    <w:rsid w:val="00B23423"/>
    <w:rsid w:val="00B265AB"/>
    <w:rsid w:val="00B47F8A"/>
    <w:rsid w:val="00B60B4A"/>
    <w:rsid w:val="00B67FE9"/>
    <w:rsid w:val="00B8607F"/>
    <w:rsid w:val="00BF38D8"/>
    <w:rsid w:val="00C26E10"/>
    <w:rsid w:val="00C274C2"/>
    <w:rsid w:val="00C53173"/>
    <w:rsid w:val="00C61709"/>
    <w:rsid w:val="00C65F57"/>
    <w:rsid w:val="00C662D6"/>
    <w:rsid w:val="00C97C94"/>
    <w:rsid w:val="00CC72B1"/>
    <w:rsid w:val="00CD48A3"/>
    <w:rsid w:val="00CF17FA"/>
    <w:rsid w:val="00D044BE"/>
    <w:rsid w:val="00D1577C"/>
    <w:rsid w:val="00D25F21"/>
    <w:rsid w:val="00D45FFD"/>
    <w:rsid w:val="00D54E30"/>
    <w:rsid w:val="00D83116"/>
    <w:rsid w:val="00DB08F2"/>
    <w:rsid w:val="00DE72ED"/>
    <w:rsid w:val="00DF2867"/>
    <w:rsid w:val="00DF491D"/>
    <w:rsid w:val="00E27114"/>
    <w:rsid w:val="00E428E8"/>
    <w:rsid w:val="00E57816"/>
    <w:rsid w:val="00E64938"/>
    <w:rsid w:val="00E7070B"/>
    <w:rsid w:val="00E85818"/>
    <w:rsid w:val="00E90C5B"/>
    <w:rsid w:val="00EA07E7"/>
    <w:rsid w:val="00EB5CA1"/>
    <w:rsid w:val="00EB5CE7"/>
    <w:rsid w:val="00EE4082"/>
    <w:rsid w:val="00F02DE5"/>
    <w:rsid w:val="00F26688"/>
    <w:rsid w:val="00F42775"/>
    <w:rsid w:val="00F63848"/>
    <w:rsid w:val="00F757C0"/>
    <w:rsid w:val="00F75BF3"/>
    <w:rsid w:val="00F84C60"/>
    <w:rsid w:val="00FB5F5B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208F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437B35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437B35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437B35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437B35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437B35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437B35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16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15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4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9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8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7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70f395-e06b-4b75-9e25-6d34d735e887" xsi:nil="true"/>
    <lcf76f155ced4ddcb4097134ff3c332f xmlns="5f3af4b2-7b11-4d65-98fe-4472ff7ddfd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CECFC45ED1344A39669D9A284851A" ma:contentTypeVersion="16" ma:contentTypeDescription="Create a new document." ma:contentTypeScope="" ma:versionID="fd16236ff0f366369b2b13b1ae45fc7a">
  <xsd:schema xmlns:xsd="http://www.w3.org/2001/XMLSchema" xmlns:xs="http://www.w3.org/2001/XMLSchema" xmlns:p="http://schemas.microsoft.com/office/2006/metadata/properties" xmlns:ns2="5f3af4b2-7b11-4d65-98fe-4472ff7ddfd0" xmlns:ns3="a970f395-e06b-4b75-9e25-6d34d735e887" targetNamespace="http://schemas.microsoft.com/office/2006/metadata/properties" ma:root="true" ma:fieldsID="eb21e118d999afec3e610e6ff90e676f" ns2:_="" ns3:_="">
    <xsd:import namespace="5f3af4b2-7b11-4d65-98fe-4472ff7ddfd0"/>
    <xsd:import namespace="a970f395-e06b-4b75-9e25-6d34d735e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3af4b2-7b11-4d65-98fe-4472ff7dd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011a3dd-783a-4278-8128-a45744952e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0f395-e06b-4b75-9e25-6d34d735e88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9317144-5eb2-4206-be65-fe1af474e1a4}" ma:internalName="TaxCatchAll" ma:showField="CatchAllData" ma:web="a970f395-e06b-4b75-9e25-6d34d735e8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0151E4D-31BA-44B3-982E-A0C5C3A69D15}">
  <ds:schemaRefs>
    <ds:schemaRef ds:uri="http://schemas.microsoft.com/office/2006/metadata/properties"/>
    <ds:schemaRef ds:uri="http://schemas.microsoft.com/office/infopath/2007/PartnerControls"/>
    <ds:schemaRef ds:uri="a970f395-e06b-4b75-9e25-6d34d735e887"/>
    <ds:schemaRef ds:uri="5f3af4b2-7b11-4d65-98fe-4472ff7ddfd0"/>
  </ds:schemaRefs>
</ds:datastoreItem>
</file>

<file path=customXml/itemProps2.xml><?xml version="1.0" encoding="utf-8"?>
<ds:datastoreItem xmlns:ds="http://schemas.openxmlformats.org/officeDocument/2006/customXml" ds:itemID="{E25E76E1-2733-49AB-A9BA-7EF233C6EE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DF16A2-73FC-40C0-B486-B31C6B817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3af4b2-7b11-4d65-98fe-4472ff7ddfd0"/>
    <ds:schemaRef ds:uri="a970f395-e06b-4b75-9e25-6d34d735e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FB1038-E294-41E8-9FD5-3037AF5B8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330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21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S21i - Subwoofer</dc:title>
  <dc:subject/>
  <dc:creator>Germain SIMON</dc:creator>
  <cp:keywords/>
  <dc:description/>
  <cp:lastModifiedBy>Germain SIMON</cp:lastModifiedBy>
  <cp:revision>74</cp:revision>
  <dcterms:created xsi:type="dcterms:W3CDTF">2021-01-06T12:06:00Z</dcterms:created>
  <dcterms:modified xsi:type="dcterms:W3CDTF">2022-12-0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ACECFC45ED1344A39669D9A284851A</vt:lpwstr>
  </property>
  <property fmtid="{D5CDD505-2E9C-101B-9397-08002B2CF9AE}" pid="3" name="Order">
    <vt:r8>1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